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4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8364"/>
        <w:gridCol w:w="1276"/>
      </w:tblGrid>
      <w:tr w:rsidR="00083013" w:rsidRPr="00D66097" w14:paraId="2CD5EBAB" w14:textId="77777777" w:rsidTr="4581E000">
        <w:trPr>
          <w:trHeight w:hRule="exact" w:val="709"/>
        </w:trPr>
        <w:tc>
          <w:tcPr>
            <w:tcW w:w="1134" w:type="dxa"/>
            <w:vAlign w:val="center"/>
          </w:tcPr>
          <w:p w14:paraId="672A6659" w14:textId="45A01D8B" w:rsidR="00083013" w:rsidRPr="00D66097" w:rsidRDefault="009E4EFE" w:rsidP="00EC118F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Variabili"/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A9A463F" wp14:editId="41468057">
                  <wp:extent cx="715645" cy="140970"/>
                  <wp:effectExtent l="0" t="0" r="8255" b="0"/>
                  <wp:docPr id="179633356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633356" name="Immagine 17963335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645" cy="140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  <w:vAlign w:val="center"/>
          </w:tcPr>
          <w:p w14:paraId="108893C0" w14:textId="20975021" w:rsidR="00083013" w:rsidRPr="0008283E" w:rsidRDefault="4489284F" w:rsidP="00EC118F">
            <w:pPr>
              <w:pStyle w:val="Nessunaspaziatura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ichiesta copia del modulo </w:t>
            </w:r>
            <w:r w:rsidR="38476596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ico </w:t>
            </w: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 adesione al </w:t>
            </w:r>
            <w:r w:rsidR="30BB0FD2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servizio di firma elettronica avanzata con OTP</w:t>
            </w:r>
            <w:r w:rsidR="35FC492D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132CB20F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e/o del documento di riconoscimento</w: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DOCVARIABLE "sottotitoloContratto" </w:instrTex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5EA0B094" w14:textId="77777777" w:rsidR="00BD64BB" w:rsidRDefault="00BD64BB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. 2031</w:t>
            </w:r>
          </w:p>
          <w:p w14:paraId="73178FB8" w14:textId="77777777" w:rsidR="00083013" w:rsidRPr="00D66097" w:rsidRDefault="00457741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646C59">
              <w:rPr>
                <w:rFonts w:ascii="Arial" w:hAnsi="Arial" w:cs="Arial"/>
                <w:sz w:val="20"/>
                <w:szCs w:val="20"/>
              </w:rPr>
              <w:t>. …/20</w:t>
            </w:r>
            <w:r w:rsidR="00597295" w:rsidRPr="00646C59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</w:tbl>
    <w:p w14:paraId="0A37501D" w14:textId="77777777" w:rsidR="00083013" w:rsidRPr="00D66097" w:rsidRDefault="00083013" w:rsidP="00083013">
      <w:pPr>
        <w:pStyle w:val="Nessunaspaziatura"/>
        <w:rPr>
          <w:rFonts w:ascii="Arial" w:hAnsi="Arial" w:cs="Arial"/>
          <w:sz w:val="20"/>
          <w:szCs w:val="20"/>
        </w:rPr>
      </w:pPr>
    </w:p>
    <w:tbl>
      <w:tblPr>
        <w:tblW w:w="107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292"/>
        <w:gridCol w:w="5371"/>
      </w:tblGrid>
      <w:tr w:rsidR="00083013" w:rsidRPr="003B056B" w14:paraId="01988FA2" w14:textId="77777777" w:rsidTr="00BD64BB">
        <w:trPr>
          <w:cantSplit/>
          <w:trHeight w:val="57"/>
        </w:trPr>
        <w:tc>
          <w:tcPr>
            <w:tcW w:w="5103" w:type="dxa"/>
            <w:tcBorders>
              <w:bottom w:val="single" w:sz="4" w:space="0" w:color="auto"/>
            </w:tcBorders>
          </w:tcPr>
          <w:p w14:paraId="0D607C8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646C59">
              <w:rPr>
                <w:rFonts w:ascii="Arial" w:hAnsi="Arial" w:cs="Arial"/>
                <w:i/>
                <w:sz w:val="18"/>
                <w:szCs w:val="20"/>
              </w:rPr>
              <w:t>Mittente:</w:t>
            </w:r>
          </w:p>
        </w:tc>
        <w:tc>
          <w:tcPr>
            <w:tcW w:w="292" w:type="dxa"/>
          </w:tcPr>
          <w:p w14:paraId="5DAB6C7B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bottom w:val="single" w:sz="4" w:space="0" w:color="auto"/>
            </w:tcBorders>
          </w:tcPr>
          <w:p w14:paraId="02EB378F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</w:tr>
      <w:tr w:rsidR="00083013" w:rsidRPr="00D66097" w14:paraId="3C59F7AC" w14:textId="77777777" w:rsidTr="00BD64BB">
        <w:trPr>
          <w:cantSplit/>
          <w:trHeight w:val="1622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83B7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titoloOnorific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EGR. SIG.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5980584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1a__2" </w:instrTex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05656109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2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62EABC9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residenzaIndirizz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INDIRIZZO RESIDENZA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1ECA055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</w:p>
          <w:p w14:paraId="6A05A809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single" w:sz="4" w:space="0" w:color="auto"/>
              <w:right w:val="single" w:sz="4" w:space="0" w:color="auto"/>
            </w:tcBorders>
          </w:tcPr>
          <w:p w14:paraId="5A39BBE3" w14:textId="77777777" w:rsidR="00083013" w:rsidRPr="00D66097" w:rsidRDefault="00083013" w:rsidP="00083013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DB4C9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>Castagneto Banca 1910 – Credito Cooperativo - S.C.</w:t>
            </w:r>
          </w:p>
          <w:p w14:paraId="466D3D8A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>Iscritta all’Albo delle Coop.a Mutualità prevalente al n. A158476 – Iscritta all’albo delle Banche n. 2185 ABI 08461</w:t>
            </w:r>
          </w:p>
          <w:p w14:paraId="67DEABA6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>Aderente al Fondo di Garanzia dei Depositanti del Credito Cooperativo</w:t>
            </w:r>
          </w:p>
          <w:p w14:paraId="646BFB4F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 xml:space="preserve">Aderente al Gruppo Bancario Cooperativo Cassa Centrale Banca, iscritto all’Albo dei Gruppi Bancari. Soggetta </w:t>
            </w:r>
          </w:p>
          <w:p w14:paraId="1D94F725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>all’attività di direzione e coordinamento della Capogruppo Cassa Centrale Banca Credito Cooperativo Italiano SpA</w:t>
            </w:r>
          </w:p>
          <w:p w14:paraId="76D9FA10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>Iscrizione al Registro delle Imprese di Livorno e Codice Fiscale n. 00149160491</w:t>
            </w:r>
          </w:p>
          <w:p w14:paraId="235B3DC9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>Società partecipante al Gruppo IVA Cassa Centrale Banca – P.IVA 02529020220</w:t>
            </w:r>
          </w:p>
          <w:p w14:paraId="7E5E192A" w14:textId="77777777" w:rsidR="009E4EFE" w:rsidRPr="009E4EFE" w:rsidRDefault="009E4EFE" w:rsidP="009E4EFE">
            <w:pPr>
              <w:pStyle w:val="Normale1"/>
              <w:rPr>
                <w:sz w:val="12"/>
                <w:szCs w:val="12"/>
              </w:rPr>
            </w:pPr>
            <w:r w:rsidRPr="009E4EFE">
              <w:rPr>
                <w:sz w:val="12"/>
                <w:szCs w:val="12"/>
              </w:rPr>
              <w:t xml:space="preserve">Sede Legale Via Vittorio Emanuele,44 Castagneto Carducci (LI) -  Sede Amministrativa Via Aurelia,11 Donoratico (LI) </w:t>
            </w:r>
          </w:p>
          <w:p w14:paraId="41C8F396" w14:textId="7AF85598" w:rsidR="00083013" w:rsidRPr="00646C59" w:rsidRDefault="009E4EFE" w:rsidP="009E4EFE">
            <w:pPr>
              <w:pStyle w:val="Nessunaspaziatura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E4EFE">
              <w:rPr>
                <w:sz w:val="12"/>
                <w:szCs w:val="12"/>
              </w:rPr>
              <w:t>Telefono 0565 778711, fax 0565 778739, e-mail:castagnetobanca@castagnetobanca.it – https://www.castagnetobanca.it</w:t>
            </w:r>
          </w:p>
        </w:tc>
      </w:tr>
      <w:tr w:rsidR="00083013" w:rsidRPr="003B056B" w14:paraId="16D8E4E9" w14:textId="77777777" w:rsidTr="00BD64BB">
        <w:trPr>
          <w:cantSplit/>
          <w:trHeight w:val="57"/>
        </w:trPr>
        <w:tc>
          <w:tcPr>
            <w:tcW w:w="5103" w:type="dxa"/>
            <w:tcBorders>
              <w:top w:val="single" w:sz="4" w:space="0" w:color="auto"/>
            </w:tcBorders>
          </w:tcPr>
          <w:p w14:paraId="77061032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o come il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Cliente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  <w:tc>
          <w:tcPr>
            <w:tcW w:w="292" w:type="dxa"/>
          </w:tcPr>
          <w:p w14:paraId="72A3D3E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</w:tcBorders>
          </w:tcPr>
          <w:p w14:paraId="138A020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a come la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Banca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</w:tr>
    </w:tbl>
    <w:p w14:paraId="0D0B940D" w14:textId="77777777" w:rsidR="00083013" w:rsidRPr="00AE7044" w:rsidRDefault="00083013" w:rsidP="00083013">
      <w:pPr>
        <w:pStyle w:val="Nessunaspaziatura"/>
        <w:rPr>
          <w:rFonts w:ascii="Arial" w:eastAsia="Times New Roman" w:hAnsi="Arial" w:cs="Arial"/>
          <w:sz w:val="14"/>
          <w:szCs w:val="20"/>
          <w:lang w:eastAsia="it-IT"/>
        </w:rPr>
      </w:pPr>
    </w:p>
    <w:p w14:paraId="54F9AE05" w14:textId="77777777" w:rsidR="00083013" w:rsidRDefault="00083013" w:rsidP="00083013">
      <w:pPr>
        <w:pStyle w:val="Nessunaspaziatura"/>
        <w:rPr>
          <w:rFonts w:ascii="Arial" w:hAnsi="Arial" w:cs="Arial"/>
          <w:sz w:val="14"/>
          <w:szCs w:val="20"/>
        </w:rPr>
      </w:pPr>
      <w:r w:rsidRPr="00AE7044">
        <w:rPr>
          <w:rFonts w:ascii="Arial" w:hAnsi="Arial" w:cs="Arial"/>
          <w:sz w:val="14"/>
          <w:szCs w:val="20"/>
        </w:rPr>
        <w:t xml:space="preserve">   </w:t>
      </w:r>
    </w:p>
    <w:p w14:paraId="0E27B00A" w14:textId="77777777" w:rsidR="00A12E7D" w:rsidRPr="00AE7044" w:rsidRDefault="00A12E7D" w:rsidP="00083013">
      <w:pPr>
        <w:pStyle w:val="Nessunaspaziatura"/>
        <w:rPr>
          <w:rFonts w:ascii="Arial" w:hAnsi="Arial" w:cs="Arial"/>
          <w:sz w:val="14"/>
          <w:szCs w:val="20"/>
        </w:rPr>
      </w:pPr>
    </w:p>
    <w:p w14:paraId="60061E4C" w14:textId="77777777" w:rsidR="0088738D" w:rsidRDefault="0088738D" w:rsidP="00B53518">
      <w:pPr>
        <w:pStyle w:val="Normale0"/>
        <w:rPr>
          <w:b/>
          <w:sz w:val="18"/>
        </w:rPr>
      </w:pPr>
    </w:p>
    <w:p w14:paraId="4A082F53" w14:textId="77777777" w:rsidR="00083013" w:rsidRPr="00CD30A6" w:rsidRDefault="00083013" w:rsidP="002B192C">
      <w:pPr>
        <w:pStyle w:val="Normale0"/>
        <w:jc w:val="both"/>
        <w:rPr>
          <w:b/>
          <w:sz w:val="18"/>
        </w:rPr>
      </w:pPr>
      <w:r w:rsidRPr="00CD30A6">
        <w:rPr>
          <w:b/>
          <w:sz w:val="18"/>
        </w:rPr>
        <w:t xml:space="preserve">OGGETTO: </w:t>
      </w:r>
      <w:r w:rsidR="00B53518" w:rsidRPr="00B53518">
        <w:rPr>
          <w:b/>
          <w:sz w:val="18"/>
        </w:rPr>
        <w:t xml:space="preserve">Richiesta </w:t>
      </w:r>
      <w:r w:rsidR="00E11D3E">
        <w:rPr>
          <w:b/>
          <w:sz w:val="18"/>
        </w:rPr>
        <w:t>e</w:t>
      </w:r>
      <w:r w:rsidR="00597295">
        <w:rPr>
          <w:b/>
          <w:sz w:val="18"/>
        </w:rPr>
        <w:t xml:space="preserve"> ottenimento di</w:t>
      </w:r>
      <w:r w:rsidR="00EC118F">
        <w:rPr>
          <w:b/>
          <w:sz w:val="18"/>
        </w:rPr>
        <w:t xml:space="preserve"> copia di</w:t>
      </w:r>
      <w:r w:rsidR="00597295">
        <w:rPr>
          <w:b/>
          <w:sz w:val="18"/>
        </w:rPr>
        <w:t xml:space="preserve"> documentazione</w:t>
      </w:r>
    </w:p>
    <w:p w14:paraId="44EAFD9C" w14:textId="77777777" w:rsidR="00083013" w:rsidRDefault="00083013" w:rsidP="00083013">
      <w:pPr>
        <w:pStyle w:val="Normale0"/>
        <w:rPr>
          <w:b/>
          <w:sz w:val="18"/>
        </w:rPr>
      </w:pPr>
    </w:p>
    <w:p w14:paraId="4B94D5A5" w14:textId="77777777" w:rsidR="0088738D" w:rsidRDefault="0088738D" w:rsidP="00083013">
      <w:pPr>
        <w:pStyle w:val="Normale0"/>
        <w:rPr>
          <w:b/>
          <w:sz w:val="18"/>
        </w:rPr>
      </w:pPr>
    </w:p>
    <w:p w14:paraId="3DEEC669" w14:textId="77777777" w:rsidR="00A12E7D" w:rsidRDefault="00A12E7D" w:rsidP="00083013">
      <w:pPr>
        <w:pStyle w:val="Normale0"/>
        <w:rPr>
          <w:b/>
          <w:sz w:val="18"/>
        </w:rPr>
      </w:pPr>
    </w:p>
    <w:p w14:paraId="3656B9AB" w14:textId="77777777" w:rsidR="00A12E7D" w:rsidRPr="00CD30A6" w:rsidRDefault="00A12E7D" w:rsidP="00083013">
      <w:pPr>
        <w:pStyle w:val="Normale0"/>
        <w:rPr>
          <w:b/>
          <w:sz w:val="18"/>
        </w:rPr>
      </w:pPr>
    </w:p>
    <w:p w14:paraId="070D59C4" w14:textId="77777777" w:rsidR="00A12E7D" w:rsidRDefault="00507C94" w:rsidP="00220190">
      <w:pPr>
        <w:pStyle w:val="Normale0"/>
        <w:ind w:firstLine="709"/>
        <w:jc w:val="both"/>
        <w:rPr>
          <w:color w:val="000000"/>
          <w:sz w:val="18"/>
        </w:rPr>
      </w:pPr>
      <w:r w:rsidRPr="00507C94">
        <w:rPr>
          <w:color w:val="000000"/>
          <w:sz w:val="18"/>
        </w:rPr>
        <w:t xml:space="preserve">Con </w:t>
      </w:r>
      <w:r w:rsidR="004E2EDA">
        <w:rPr>
          <w:color w:val="000000"/>
          <w:sz w:val="18"/>
        </w:rPr>
        <w:t>i</w:t>
      </w:r>
      <w:r w:rsidR="00A8169B" w:rsidRPr="00A8169B">
        <w:rPr>
          <w:color w:val="000000"/>
          <w:sz w:val="18"/>
        </w:rPr>
        <w:t xml:space="preserve">l presente </w:t>
      </w:r>
      <w:r w:rsidR="004E2EDA">
        <w:rPr>
          <w:color w:val="000000"/>
          <w:sz w:val="18"/>
        </w:rPr>
        <w:t>modul</w:t>
      </w:r>
      <w:r w:rsidR="009C46D3">
        <w:rPr>
          <w:color w:val="000000"/>
          <w:sz w:val="18"/>
        </w:rPr>
        <w:t>o</w:t>
      </w:r>
      <w:r w:rsidR="004E2EDA">
        <w:rPr>
          <w:color w:val="000000"/>
          <w:sz w:val="18"/>
        </w:rPr>
        <w:t xml:space="preserve">, </w:t>
      </w:r>
      <w:r w:rsidR="00EC118F">
        <w:rPr>
          <w:color w:val="000000"/>
          <w:sz w:val="18"/>
        </w:rPr>
        <w:t>ho</w:t>
      </w:r>
      <w:r w:rsidR="00E11D3E">
        <w:rPr>
          <w:color w:val="000000"/>
          <w:sz w:val="18"/>
        </w:rPr>
        <w:t xml:space="preserve"> richiesto e </w:t>
      </w:r>
      <w:r w:rsidR="00EC118F">
        <w:rPr>
          <w:color w:val="000000"/>
          <w:sz w:val="18"/>
        </w:rPr>
        <w:t xml:space="preserve">dichiaro di aver  </w:t>
      </w:r>
      <w:r w:rsidR="00E11D3E">
        <w:rPr>
          <w:color w:val="000000"/>
          <w:sz w:val="18"/>
        </w:rPr>
        <w:t>ottenuto gratuitamente dalla Banca copia cartacea</w:t>
      </w:r>
      <w:r w:rsidR="00A12E7D">
        <w:rPr>
          <w:color w:val="000000"/>
          <w:sz w:val="18"/>
        </w:rPr>
        <w:t>:</w:t>
      </w:r>
    </w:p>
    <w:p w14:paraId="45FB0818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</w:p>
    <w:p w14:paraId="02E16C5F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A2081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</w:t>
      </w:r>
      <w:r w:rsidR="00A8169B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modulo </w:t>
      </w:r>
      <w:r w:rsidR="00832698">
        <w:rPr>
          <w:color w:val="000000"/>
          <w:sz w:val="18"/>
        </w:rPr>
        <w:t xml:space="preserve">unico </w:t>
      </w:r>
      <w:r w:rsidR="00A8169B" w:rsidRPr="00A8169B">
        <w:rPr>
          <w:color w:val="000000"/>
          <w:sz w:val="18"/>
        </w:rPr>
        <w:t xml:space="preserve">di adesione al </w:t>
      </w:r>
      <w:r w:rsidR="00A8169B">
        <w:rPr>
          <w:color w:val="000000"/>
          <w:sz w:val="18"/>
        </w:rPr>
        <w:t>Servizio di FEA</w:t>
      </w:r>
      <w:r w:rsidR="000D57FC">
        <w:rPr>
          <w:color w:val="000000"/>
          <w:sz w:val="18"/>
        </w:rPr>
        <w:t xml:space="preserve"> </w:t>
      </w:r>
      <w:r w:rsidR="00832698">
        <w:rPr>
          <w:color w:val="000000"/>
          <w:sz w:val="18"/>
        </w:rPr>
        <w:t xml:space="preserve">OTP </w:t>
      </w:r>
      <w:r w:rsidR="000D57FC">
        <w:rPr>
          <w:color w:val="000000"/>
          <w:sz w:val="18"/>
        </w:rPr>
        <w:t>da me attivato</w:t>
      </w:r>
      <w:r w:rsidR="00EC118F">
        <w:rPr>
          <w:color w:val="000000"/>
          <w:sz w:val="18"/>
        </w:rPr>
        <w:t>;</w:t>
      </w:r>
      <w:r w:rsidR="00B16CE5">
        <w:rPr>
          <w:color w:val="000000"/>
          <w:sz w:val="18"/>
        </w:rPr>
        <w:t xml:space="preserve"> </w:t>
      </w:r>
      <w:r w:rsidR="00B16CE5" w:rsidRPr="00EC118F">
        <w:rPr>
          <w:color w:val="000000"/>
          <w:sz w:val="18"/>
        </w:rPr>
        <w:t>e/o</w:t>
      </w:r>
    </w:p>
    <w:p w14:paraId="2587DC01" w14:textId="77777777" w:rsidR="00A12E7D" w:rsidRDefault="00A12E7D" w:rsidP="00DF6501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 documento di</w:t>
      </w:r>
      <w:r w:rsidR="00202428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riconoscimento </w:t>
      </w:r>
      <w:r w:rsidR="00FF13A7">
        <w:rPr>
          <w:color w:val="000000"/>
          <w:sz w:val="18"/>
        </w:rPr>
        <w:t xml:space="preserve"> utilizzato </w:t>
      </w:r>
      <w:r w:rsidR="00A8169B" w:rsidRPr="00A8169B">
        <w:rPr>
          <w:color w:val="000000"/>
          <w:sz w:val="18"/>
        </w:rPr>
        <w:t>per l’a</w:t>
      </w:r>
      <w:r w:rsidR="00202428">
        <w:rPr>
          <w:color w:val="000000"/>
          <w:sz w:val="18"/>
        </w:rPr>
        <w:t xml:space="preserve">ttivazione del </w:t>
      </w:r>
      <w:r w:rsidR="00C61240">
        <w:rPr>
          <w:color w:val="000000"/>
          <w:sz w:val="18"/>
        </w:rPr>
        <w:t>s</w:t>
      </w:r>
      <w:r w:rsidR="00202428">
        <w:rPr>
          <w:color w:val="000000"/>
          <w:sz w:val="18"/>
        </w:rPr>
        <w:t>ervizio stesso</w:t>
      </w:r>
      <w:r w:rsidR="00E8176D">
        <w:rPr>
          <w:color w:val="000000"/>
          <w:sz w:val="18"/>
        </w:rPr>
        <w:t xml:space="preserve">. </w:t>
      </w:r>
    </w:p>
    <w:p w14:paraId="049F31CB" w14:textId="77777777" w:rsidR="000D57FC" w:rsidRPr="002B192C" w:rsidRDefault="000D57FC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42921074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>
        <w:rPr>
          <w:rFonts w:ascii="Arial" w:eastAsia="Times New Roman" w:hAnsi="Arial" w:cs="Arial"/>
          <w:sz w:val="18"/>
          <w:szCs w:val="20"/>
          <w:lang w:eastAsia="it-IT"/>
        </w:rPr>
        <w:tab/>
      </w:r>
      <w:bookmarkStart w:id="1" w:name="_Hlk102661163"/>
      <w:r>
        <w:rPr>
          <w:rFonts w:ascii="Arial" w:eastAsia="Times New Roman" w:hAnsi="Arial" w:cs="Arial"/>
          <w:sz w:val="18"/>
          <w:szCs w:val="20"/>
          <w:lang w:eastAsia="it-IT"/>
        </w:rPr>
        <w:t>Dichiaro altresì di avere ricevuto copia del presente atto.</w:t>
      </w:r>
    </w:p>
    <w:bookmarkEnd w:id="1"/>
    <w:p w14:paraId="53128261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62486C05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7256CB42" w14:textId="77777777" w:rsidR="00DF6501" w:rsidRPr="00DF6501" w:rsidRDefault="00DF6501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 w:rsidRPr="002B192C">
        <w:rPr>
          <w:rFonts w:ascii="Arial" w:eastAsia="Times New Roman" w:hAnsi="Arial" w:cs="Arial"/>
          <w:sz w:val="18"/>
          <w:szCs w:val="20"/>
          <w:lang w:eastAsia="it-IT"/>
        </w:rPr>
        <w:t>Data, ________________</w:t>
      </w:r>
    </w:p>
    <w:p w14:paraId="4101652C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tbl>
      <w:tblPr>
        <w:tblW w:w="9531" w:type="dxa"/>
        <w:tblInd w:w="108" w:type="dxa"/>
        <w:tblLook w:val="01E0" w:firstRow="1" w:lastRow="1" w:firstColumn="1" w:lastColumn="1" w:noHBand="0" w:noVBand="0"/>
      </w:tblPr>
      <w:tblGrid>
        <w:gridCol w:w="4860"/>
        <w:gridCol w:w="1080"/>
        <w:gridCol w:w="3591"/>
      </w:tblGrid>
      <w:tr w:rsidR="00DF6501" w:rsidRPr="00DF6501" w14:paraId="4B99056E" w14:textId="77777777" w:rsidTr="001C6F93">
        <w:tc>
          <w:tcPr>
            <w:tcW w:w="4860" w:type="dxa"/>
          </w:tcPr>
          <w:p w14:paraId="1299C43A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4DDBEF00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1D779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</w:tr>
      <w:tr w:rsidR="00DF6501" w:rsidRPr="00DF6501" w14:paraId="4EAB9BCA" w14:textId="77777777" w:rsidTr="001C6F93">
        <w:tc>
          <w:tcPr>
            <w:tcW w:w="4860" w:type="dxa"/>
          </w:tcPr>
          <w:p w14:paraId="3CF2D8B6" w14:textId="77777777" w:rsid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FB78278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1FC3994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562CB0E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34CE0A41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2EBF3C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D98A12B" w14:textId="77777777" w:rsidR="00A12E7D" w:rsidRPr="00DF6501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1080" w:type="dxa"/>
          </w:tcPr>
          <w:p w14:paraId="2946DB82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ED0B901" w14:textId="77777777" w:rsidR="00DF6501" w:rsidRPr="00A12E7D" w:rsidRDefault="00BF2850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             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Firma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</w:rPr>
              <w:t>Cliente</w:t>
            </w:r>
          </w:p>
        </w:tc>
      </w:tr>
      <w:bookmarkEnd w:id="0"/>
    </w:tbl>
    <w:p w14:paraId="5997CC1D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sectPr w:rsidR="00DF6501" w:rsidRPr="00DF6501" w:rsidSect="000830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48092" w14:textId="77777777" w:rsidR="007A537F" w:rsidRDefault="007A537F" w:rsidP="00083013">
      <w:pPr>
        <w:spacing w:after="0" w:line="240" w:lineRule="auto"/>
      </w:pPr>
      <w:r>
        <w:separator/>
      </w:r>
    </w:p>
  </w:endnote>
  <w:endnote w:type="continuationSeparator" w:id="0">
    <w:p w14:paraId="63B9964B" w14:textId="77777777" w:rsidR="007A537F" w:rsidRDefault="007A537F" w:rsidP="0008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F23F" w14:textId="77777777" w:rsidR="00013830" w:rsidRDefault="0001383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05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46"/>
      <w:gridCol w:w="2060"/>
      <w:gridCol w:w="3830"/>
      <w:gridCol w:w="2269"/>
    </w:tblGrid>
    <w:tr w:rsidR="00083013" w:rsidRPr="00D66097" w14:paraId="6A27FEA0" w14:textId="77777777" w:rsidTr="00083013">
      <w:tc>
        <w:tcPr>
          <w:tcW w:w="2446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15B47685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bookmarkStart w:id="2" w:name="VariabiliPiede"/>
          <w:r w:rsidRPr="00D66097">
            <w:rPr>
              <w:rFonts w:ascii="Arial" w:hAnsi="Arial" w:cs="Arial"/>
              <w:sz w:val="16"/>
              <w:szCs w:val="16"/>
            </w:rPr>
            <w:t xml:space="preserve">Rapporto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servizi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rappor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000154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06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5A2E7194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Data di stampa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ataStamp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10/03/20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83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7E6A8BF7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Mod.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copiaContrat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N00050100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t xml:space="preserve"> -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escrizioneTipoCopi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Copia Banca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269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D951857" w14:textId="77777777" w:rsidR="00083013" w:rsidRPr="00D66097" w:rsidRDefault="00083013" w:rsidP="00083013">
          <w:pPr>
            <w:pStyle w:val="Pidipagina"/>
            <w:jc w:val="right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Pagina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PAGE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 xml:space="preserve"> di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</w:p>
      </w:tc>
    </w:tr>
  </w:tbl>
  <w:bookmarkEnd w:id="2"/>
  <w:p w14:paraId="52E56223" w14:textId="77777777" w:rsidR="00083013" w:rsidRDefault="001D78A5" w:rsidP="00083013">
    <w:pPr>
      <w:pStyle w:val="Nessunaspaziatura"/>
      <w:tabs>
        <w:tab w:val="left" w:pos="3330"/>
      </w:tabs>
    </w:pPr>
    <w:r>
      <w:rPr>
        <w:noProof/>
      </w:rPr>
      <w:drawing>
        <wp:inline distT="0" distB="0" distL="0" distR="0" wp14:anchorId="33C38506" wp14:editId="07777777">
          <wp:extent cx="4333875" cy="2381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2F646" w14:textId="77777777" w:rsidR="00013830" w:rsidRDefault="0001383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733898" w14:textId="77777777" w:rsidR="007A537F" w:rsidRDefault="007A537F" w:rsidP="00083013">
      <w:pPr>
        <w:spacing w:after="0" w:line="240" w:lineRule="auto"/>
      </w:pPr>
      <w:r>
        <w:separator/>
      </w:r>
    </w:p>
  </w:footnote>
  <w:footnote w:type="continuationSeparator" w:id="0">
    <w:p w14:paraId="1E588547" w14:textId="77777777" w:rsidR="007A537F" w:rsidRDefault="007A537F" w:rsidP="0008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1F6DF02F" w:rsidR="00013830" w:rsidRDefault="009E4EFE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7A400AE" wp14:editId="2FF86010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688465" cy="340995"/>
              <wp:effectExtent l="0" t="0" r="0" b="1905"/>
              <wp:wrapNone/>
              <wp:docPr id="608862765" name="Casella di testo 4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8846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19DD6C" w14:textId="3650621C" w:rsidR="009E4EFE" w:rsidRPr="009E4EFE" w:rsidRDefault="009E4EFE" w:rsidP="009E4EF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9E4EF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A400AE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6" type="#_x0000_t202" alt="CLASSIFICAZIONE: INTERNO" style="position:absolute;margin-left:81.75pt;margin-top:0;width:132.95pt;height:26.85pt;z-index:25166131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" filled="f" stroked="f">
              <v:fill o:detectmouseclick="t"/>
              <v:textbox style="mso-fit-shape-to-text:t" inset="0,15pt,20pt,0">
                <w:txbxContent>
                  <w:p w14:paraId="7719DD6C" w14:textId="3650621C" w:rsidR="009E4EFE" w:rsidRPr="009E4EFE" w:rsidRDefault="009E4EFE" w:rsidP="009E4EF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</w:pPr>
                    <w:r w:rsidRPr="009E4EFE"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</w:rPr>
      <w:pict w14:anchorId="2A9BE1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7" o:spid="_x0000_s1027" type="#_x0000_t136" style="position:absolute;margin-left:0;margin-top:0;width:624.25pt;height:113.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BE0A6" w14:textId="5A213008" w:rsidR="001D33B1" w:rsidRDefault="009E4EFE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63C837D" wp14:editId="6157B322">
              <wp:simplePos x="457200" y="180975"/>
              <wp:positionH relativeFrom="page">
                <wp:align>right</wp:align>
              </wp:positionH>
              <wp:positionV relativeFrom="page">
                <wp:align>top</wp:align>
              </wp:positionV>
              <wp:extent cx="1688465" cy="340995"/>
              <wp:effectExtent l="0" t="0" r="0" b="1905"/>
              <wp:wrapNone/>
              <wp:docPr id="1560220846" name="Casella di testo 5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8846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121594" w14:textId="01D2B6D8" w:rsidR="009E4EFE" w:rsidRPr="009E4EFE" w:rsidRDefault="009E4EFE" w:rsidP="009E4EF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9E4EF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3C837D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7" type="#_x0000_t202" alt="CLASSIFICAZIONE: INTERNO" style="position:absolute;margin-left:81.75pt;margin-top:0;width:132.95pt;height:26.85pt;z-index:251662336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" filled="f" stroked="f">
              <v:fill o:detectmouseclick="t"/>
              <v:textbox style="mso-fit-shape-to-text:t" inset="0,15pt,20pt,0">
                <w:txbxContent>
                  <w:p w14:paraId="65121594" w14:textId="01D2B6D8" w:rsidR="009E4EFE" w:rsidRPr="009E4EFE" w:rsidRDefault="009E4EFE" w:rsidP="009E4EF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</w:pPr>
                    <w:r w:rsidRPr="009E4EFE"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</w:rPr>
      <w:pict w14:anchorId="01AC37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8" o:spid="_x0000_s1028" type="#_x0000_t136" style="position:absolute;margin-left:0;margin-top:0;width:624.25pt;height:113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DCEAD" w14:textId="39D9AD29" w:rsidR="00013830" w:rsidRDefault="009E4EFE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ED4C347" wp14:editId="22F6AAC4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688465" cy="340995"/>
              <wp:effectExtent l="0" t="0" r="0" b="1905"/>
              <wp:wrapNone/>
              <wp:docPr id="2042710613" name="Casella di testo 3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8846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64CF69" w14:textId="6475AADC" w:rsidR="009E4EFE" w:rsidRPr="009E4EFE" w:rsidRDefault="009E4EFE" w:rsidP="009E4EF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9E4EF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D4C347" id="_x0000_t202" coordsize="21600,21600" o:spt="202" path="m,l,21600r21600,l21600,xe">
              <v:stroke joinstyle="miter"/>
              <v:path gradientshapeok="t" o:connecttype="rect"/>
            </v:shapetype>
            <v:shape id="Casella di testo 3" o:spid="_x0000_s1028" type="#_x0000_t202" alt="CLASSIFICAZIONE: INTERNO" style="position:absolute;margin-left:81.75pt;margin-top:0;width:132.95pt;height:26.8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" filled="f" stroked="f">
              <v:fill o:detectmouseclick="t"/>
              <v:textbox style="mso-fit-shape-to-text:t" inset="0,15pt,20pt,0">
                <w:txbxContent>
                  <w:p w14:paraId="0664CF69" w14:textId="6475AADC" w:rsidR="009E4EFE" w:rsidRPr="009E4EFE" w:rsidRDefault="009E4EFE" w:rsidP="009E4EF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</w:pPr>
                    <w:r w:rsidRPr="009E4EFE"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</w:rPr>
      <w:pict w14:anchorId="443142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6" o:spid="_x0000_s1026" type="#_x0000_t136" style="position:absolute;margin-left:0;margin-top:0;width:624.25pt;height:113.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276F6"/>
    <w:multiLevelType w:val="hybridMultilevel"/>
    <w:tmpl w:val="321238F4"/>
    <w:lvl w:ilvl="0" w:tplc="0410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BA3695D"/>
    <w:multiLevelType w:val="hybridMultilevel"/>
    <w:tmpl w:val="D038AA88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40C32EF"/>
    <w:multiLevelType w:val="hybridMultilevel"/>
    <w:tmpl w:val="8208E472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123188494">
    <w:abstractNumId w:val="2"/>
  </w:num>
  <w:num w:numId="2" w16cid:durableId="1476869836">
    <w:abstractNumId w:val="0"/>
  </w:num>
  <w:num w:numId="3" w16cid:durableId="1204489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SortMethod w:val="0000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U0NjU1tbAwtDBV0lEKTi0uzszPAykwqQUAKxxxBCwAAAA="/>
    <w:docVar w:name="cagIntestatario" w:val="00015421"/>
    <w:docVar w:name="cagIntestatario__1" w:val="00015421"/>
    <w:docVar w:name="copiaContratto" w:val="AN0005010001"/>
    <w:docVar w:name="dataStampa" w:val="10/03/20"/>
    <w:docVar w:name="dataStampa__1" w:val="10/03/20"/>
    <w:docVar w:name="descrizioneTipoCopia" w:val="Copia Banca"/>
    <w:docVar w:name="edizioneContratto" w:val="ED.02/2017"/>
    <w:docVar w:name="intestazione1a" w:val="DOBBIACO PAOLO"/>
    <w:docVar w:name="intestazione1a__1" w:val="DOBBIACO PAOLO"/>
    <w:docVar w:name="intestazione1a__2" w:val="DOBBIACO PAOLO"/>
    <w:docVar w:name="luogoEmissioneContratto" w:val="ABBASANTA"/>
    <w:docVar w:name="luogoEmissioneContratto__1" w:val="ABBASANTA"/>
    <w:docVar w:name="rapporto" w:val="00015421"/>
    <w:docVar w:name="residenzaCap" w:val="09071"/>
    <w:docVar w:name="residenzaCap__1" w:val="09071"/>
    <w:docVar w:name="residenzaIndirizzo" w:val="INDIRIZZO RESIDENZA"/>
    <w:docVar w:name="residenzaIndirizzo__1" w:val="INDIRIZZO RESIDENZA"/>
    <w:docVar w:name="residenzaLocalita" w:val="ABBASANTA"/>
    <w:docVar w:name="residenzaLocalita__1" w:val="ABBASANTA"/>
    <w:docVar w:name="servizio" w:val="A01"/>
    <w:docVar w:name="titoloContratto" w:val="Adesione al servizio di firma elettronica avanzata"/>
    <w:docVar w:name="titoloOnorifico" w:val="EGR. SIG."/>
    <w:docVar w:name="titoloOnorifico__1" w:val="EGR. SIG."/>
  </w:docVars>
  <w:rsids>
    <w:rsidRoot w:val="00153965"/>
    <w:rsid w:val="00006518"/>
    <w:rsid w:val="00011A86"/>
    <w:rsid w:val="00013830"/>
    <w:rsid w:val="00016DD7"/>
    <w:rsid w:val="00035FDE"/>
    <w:rsid w:val="00050D54"/>
    <w:rsid w:val="00050E47"/>
    <w:rsid w:val="00053323"/>
    <w:rsid w:val="00077EB7"/>
    <w:rsid w:val="00083013"/>
    <w:rsid w:val="00092934"/>
    <w:rsid w:val="000C2EB9"/>
    <w:rsid w:val="000D57FC"/>
    <w:rsid w:val="000D6FD6"/>
    <w:rsid w:val="00100A5B"/>
    <w:rsid w:val="00153965"/>
    <w:rsid w:val="001C4BA2"/>
    <w:rsid w:val="001C6F93"/>
    <w:rsid w:val="001D33B1"/>
    <w:rsid w:val="001D78A5"/>
    <w:rsid w:val="00202428"/>
    <w:rsid w:val="00220190"/>
    <w:rsid w:val="002621A9"/>
    <w:rsid w:val="002709C4"/>
    <w:rsid w:val="002A6E4D"/>
    <w:rsid w:val="002B192C"/>
    <w:rsid w:val="002E2DB5"/>
    <w:rsid w:val="0033775E"/>
    <w:rsid w:val="003758F8"/>
    <w:rsid w:val="003B57DD"/>
    <w:rsid w:val="00416F74"/>
    <w:rsid w:val="00422445"/>
    <w:rsid w:val="0045537A"/>
    <w:rsid w:val="00457741"/>
    <w:rsid w:val="00465CB1"/>
    <w:rsid w:val="004A2091"/>
    <w:rsid w:val="004E2EDA"/>
    <w:rsid w:val="004F361B"/>
    <w:rsid w:val="00507C94"/>
    <w:rsid w:val="0051426A"/>
    <w:rsid w:val="0052362E"/>
    <w:rsid w:val="005412A9"/>
    <w:rsid w:val="00570C41"/>
    <w:rsid w:val="00590C1D"/>
    <w:rsid w:val="00592A5B"/>
    <w:rsid w:val="00597295"/>
    <w:rsid w:val="005F1284"/>
    <w:rsid w:val="00604F17"/>
    <w:rsid w:val="00610905"/>
    <w:rsid w:val="00646C59"/>
    <w:rsid w:val="0064790F"/>
    <w:rsid w:val="00677005"/>
    <w:rsid w:val="00686E9F"/>
    <w:rsid w:val="006B165C"/>
    <w:rsid w:val="006B6964"/>
    <w:rsid w:val="006E1D7B"/>
    <w:rsid w:val="007127CF"/>
    <w:rsid w:val="0074028F"/>
    <w:rsid w:val="00784945"/>
    <w:rsid w:val="00792989"/>
    <w:rsid w:val="007930D4"/>
    <w:rsid w:val="007A537F"/>
    <w:rsid w:val="007B4677"/>
    <w:rsid w:val="007B7BD9"/>
    <w:rsid w:val="007C1BA4"/>
    <w:rsid w:val="008131D7"/>
    <w:rsid w:val="00815796"/>
    <w:rsid w:val="00832698"/>
    <w:rsid w:val="0083367C"/>
    <w:rsid w:val="0088738D"/>
    <w:rsid w:val="008A552C"/>
    <w:rsid w:val="008E1BA3"/>
    <w:rsid w:val="00906E61"/>
    <w:rsid w:val="00976E41"/>
    <w:rsid w:val="0098567D"/>
    <w:rsid w:val="009A31DC"/>
    <w:rsid w:val="009C46D3"/>
    <w:rsid w:val="009E4EFE"/>
    <w:rsid w:val="00A07EA5"/>
    <w:rsid w:val="00A12E7D"/>
    <w:rsid w:val="00A8034B"/>
    <w:rsid w:val="00A8169B"/>
    <w:rsid w:val="00A86380"/>
    <w:rsid w:val="00AA2081"/>
    <w:rsid w:val="00AA593E"/>
    <w:rsid w:val="00AD3D5F"/>
    <w:rsid w:val="00AF3943"/>
    <w:rsid w:val="00B16CE5"/>
    <w:rsid w:val="00B34857"/>
    <w:rsid w:val="00B37C59"/>
    <w:rsid w:val="00B53518"/>
    <w:rsid w:val="00B663EA"/>
    <w:rsid w:val="00B7232A"/>
    <w:rsid w:val="00B875F2"/>
    <w:rsid w:val="00B96B0C"/>
    <w:rsid w:val="00BD64BB"/>
    <w:rsid w:val="00BF2850"/>
    <w:rsid w:val="00C02F6B"/>
    <w:rsid w:val="00C4019C"/>
    <w:rsid w:val="00C61240"/>
    <w:rsid w:val="00C636E1"/>
    <w:rsid w:val="00C84775"/>
    <w:rsid w:val="00CF7A2B"/>
    <w:rsid w:val="00D847D1"/>
    <w:rsid w:val="00DA78D4"/>
    <w:rsid w:val="00DD29EB"/>
    <w:rsid w:val="00DF6501"/>
    <w:rsid w:val="00E11D3E"/>
    <w:rsid w:val="00E74C02"/>
    <w:rsid w:val="00E8176D"/>
    <w:rsid w:val="00E91C39"/>
    <w:rsid w:val="00EA443A"/>
    <w:rsid w:val="00EC118F"/>
    <w:rsid w:val="00EE78D2"/>
    <w:rsid w:val="00EF7AA5"/>
    <w:rsid w:val="00F10446"/>
    <w:rsid w:val="00F20624"/>
    <w:rsid w:val="00F42F07"/>
    <w:rsid w:val="00F8783A"/>
    <w:rsid w:val="00F959A3"/>
    <w:rsid w:val="00FF13A7"/>
    <w:rsid w:val="132CB20F"/>
    <w:rsid w:val="30BB0FD2"/>
    <w:rsid w:val="35FC492D"/>
    <w:rsid w:val="38476596"/>
    <w:rsid w:val="4489284F"/>
    <w:rsid w:val="4581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2E70DE"/>
  <w15:chartTrackingRefBased/>
  <w15:docId w15:val="{27F1357F-51DA-476D-8C20-1DFAA0140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3965"/>
  </w:style>
  <w:style w:type="paragraph" w:styleId="Pidipagina">
    <w:name w:val="footer"/>
    <w:basedOn w:val="Normale"/>
    <w:link w:val="PidipaginaCarattere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153965"/>
  </w:style>
  <w:style w:type="paragraph" w:styleId="Nessunaspaziatura">
    <w:name w:val="No Spacing"/>
    <w:uiPriority w:val="1"/>
    <w:qFormat/>
    <w:rsid w:val="00153965"/>
    <w:rPr>
      <w:sz w:val="22"/>
      <w:szCs w:val="22"/>
      <w:lang w:eastAsia="en-US"/>
    </w:rPr>
  </w:style>
  <w:style w:type="character" w:styleId="Numeropagina">
    <w:name w:val="page number"/>
    <w:semiHidden/>
    <w:unhideWhenUsed/>
    <w:rsid w:val="00153965"/>
  </w:style>
  <w:style w:type="table" w:styleId="Grigliatabella">
    <w:name w:val="Table Grid"/>
    <w:basedOn w:val="Tabellanormale"/>
    <w:uiPriority w:val="39"/>
    <w:rsid w:val="00693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0">
    <w:name w:val="Normale_0"/>
    <w:qFormat/>
    <w:rsid w:val="001171DB"/>
    <w:pPr>
      <w:widowControl w:val="0"/>
      <w:autoSpaceDE w:val="0"/>
      <w:autoSpaceDN w:val="0"/>
      <w:adjustRightInd w:val="0"/>
    </w:pPr>
    <w:rPr>
      <w:rFonts w:ascii="Arial" w:eastAsia="Times New Roman" w:hAnsi="Arial" w:cs="Arial"/>
      <w:lang w:eastAsia="it-IT"/>
    </w:rPr>
  </w:style>
  <w:style w:type="paragraph" w:customStyle="1" w:styleId="Normale1">
    <w:name w:val="Normale_1"/>
    <w:qFormat/>
    <w:pPr>
      <w:spacing w:after="160" w:line="259" w:lineRule="auto"/>
    </w:pPr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959A3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7B46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4677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7B4677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4677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7B4677"/>
    <w:rPr>
      <w:b/>
      <w:bCs/>
      <w:lang w:eastAsia="en-US"/>
    </w:rPr>
  </w:style>
  <w:style w:type="paragraph" w:styleId="Revisione">
    <w:name w:val="Revision"/>
    <w:hidden/>
    <w:uiPriority w:val="99"/>
    <w:semiHidden/>
    <w:rsid w:val="00570C4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12BD3FBD8C8F4483EDC4AA6CD75552" ma:contentTypeVersion="18" ma:contentTypeDescription="Creare un nuovo documento." ma:contentTypeScope="" ma:versionID="26a192f615362a4d6231a95d61953aa6">
  <xsd:schema xmlns:xsd="http://www.w3.org/2001/XMLSchema" xmlns:xs="http://www.w3.org/2001/XMLSchema" xmlns:p="http://schemas.microsoft.com/office/2006/metadata/properties" xmlns:ns2="9c190e54-cfc2-437f-9a52-3e24cd8beba6" xmlns:ns3="ee22e595-1f28-4e49-9c93-ed3ee3f32fc1" targetNamespace="http://schemas.microsoft.com/office/2006/metadata/properties" ma:root="true" ma:fieldsID="bba29da5c3a142fb64183c247787f662" ns2:_="" ns3:_="">
    <xsd:import namespace="9c190e54-cfc2-437f-9a52-3e24cd8beba6"/>
    <xsd:import namespace="ee22e595-1f28-4e49-9c93-ed3ee3f32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90e54-cfc2-437f-9a52-3e24cd8be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9eb03c35-41a9-4c5f-911f-3a6907b36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2e595-1f28-4e49-9c93-ed3ee3f32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6fa69-be27-442d-8f28-91bcf59d19f0}" ma:internalName="TaxCatchAll" ma:showField="CatchAllData" ma:web="ee22e595-1f28-4e49-9c93-ed3ee3f32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190e54-cfc2-437f-9a52-3e24cd8beba6">
      <Terms xmlns="http://schemas.microsoft.com/office/infopath/2007/PartnerControls"/>
    </lcf76f155ced4ddcb4097134ff3c332f>
    <TaxCatchAll xmlns="ee22e595-1f28-4e49-9c93-ed3ee3f32fc1" xsi:nil="true"/>
  </documentManagement>
</p:properties>
</file>

<file path=customXml/itemProps1.xml><?xml version="1.0" encoding="utf-8"?>
<ds:datastoreItem xmlns:ds="http://schemas.openxmlformats.org/officeDocument/2006/customXml" ds:itemID="{CAF23FC7-AE8C-4E40-8A26-6B339E2959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A23EBC-B092-45A2-8548-20F9E93EDD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BBBD6E-B827-4893-884E-9F7753C49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90e54-cfc2-437f-9a52-3e24cd8beba6"/>
    <ds:schemaRef ds:uri="ee22e595-1f28-4e49-9c93-ed3ee3f3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BE9C73-6736-4E46-A8F0-16FC85947305}">
  <ds:schemaRefs>
    <ds:schemaRef ds:uri="http://schemas.microsoft.com/office/2006/metadata/properties"/>
    <ds:schemaRef ds:uri="http://schemas.microsoft.com/office/infopath/2007/PartnerControls"/>
    <ds:schemaRef ds:uri="9c190e54-cfc2-437f-9a52-3e24cd8beba6"/>
    <ds:schemaRef ds:uri="ee22e595-1f28-4e49-9c93-ed3ee3f32fc1"/>
  </ds:schemaRefs>
</ds:datastoreItem>
</file>

<file path=docMetadata/LabelInfo.xml><?xml version="1.0" encoding="utf-8"?>
<clbl:labelList xmlns:clbl="http://schemas.microsoft.com/office/2020/mipLabelMetadata">
  <clbl:label id="{d9591e8f-2d47-4229-8c5c-b41f21282b61}" enabled="1" method="Standard" siteId="{34bff3e6-5f08-4a34-979a-b9b2f81a762c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rea Massimo</dc:creator>
  <cp:keywords/>
  <dc:description/>
  <cp:lastModifiedBy>Francesca Nespoli</cp:lastModifiedBy>
  <cp:revision>10</cp:revision>
  <cp:lastPrinted>1899-12-31T23:00:00Z</cp:lastPrinted>
  <dcterms:created xsi:type="dcterms:W3CDTF">2025-01-16T11:16:00Z</dcterms:created>
  <dcterms:modified xsi:type="dcterms:W3CDTF">2026-04-21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66f2e9-5ba9-41e8-bb3a-ae1808c10e86_Enabled">
    <vt:lpwstr>true</vt:lpwstr>
  </property>
  <property fmtid="{D5CDD505-2E9C-101B-9397-08002B2CF9AE}" pid="3" name="MSIP_Label_b266f2e9-5ba9-41e8-bb3a-ae1808c10e86_SetDate">
    <vt:lpwstr>2022-04-05T10:41:38Z</vt:lpwstr>
  </property>
  <property fmtid="{D5CDD505-2E9C-101B-9397-08002B2CF9AE}" pid="4" name="MSIP_Label_b266f2e9-5ba9-41e8-bb3a-ae1808c10e86_Method">
    <vt:lpwstr>Standard</vt:lpwstr>
  </property>
  <property fmtid="{D5CDD505-2E9C-101B-9397-08002B2CF9AE}" pid="5" name="MSIP_Label_b266f2e9-5ba9-41e8-bb3a-ae1808c10e86_Name">
    <vt:lpwstr>Interno</vt:lpwstr>
  </property>
  <property fmtid="{D5CDD505-2E9C-101B-9397-08002B2CF9AE}" pid="6" name="MSIP_Label_b266f2e9-5ba9-41e8-bb3a-ae1808c10e86_SiteId">
    <vt:lpwstr>d9dbc877-29e4-4473-9855-d3db78ae431b</vt:lpwstr>
  </property>
  <property fmtid="{D5CDD505-2E9C-101B-9397-08002B2CF9AE}" pid="7" name="MSIP_Label_b266f2e9-5ba9-41e8-bb3a-ae1808c10e86_ActionId">
    <vt:lpwstr>3c5decb7-3c66-4cdc-ab83-dedca1dd1f34</vt:lpwstr>
  </property>
  <property fmtid="{D5CDD505-2E9C-101B-9397-08002B2CF9AE}" pid="8" name="MSIP_Label_b266f2e9-5ba9-41e8-bb3a-ae1808c10e86_ContentBits">
    <vt:lpwstr>1</vt:lpwstr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  <property fmtid="{D5CDD505-2E9C-101B-9397-08002B2CF9AE}" pid="12" name="ClassificationContentMarkingHeaderShapeIds">
    <vt:lpwstr>79c14a55,244a822d,5cff14ae</vt:lpwstr>
  </property>
  <property fmtid="{D5CDD505-2E9C-101B-9397-08002B2CF9AE}" pid="13" name="ClassificationContentMarkingHeaderFontProps">
    <vt:lpwstr>#000000,9,Aptos</vt:lpwstr>
  </property>
  <property fmtid="{D5CDD505-2E9C-101B-9397-08002B2CF9AE}" pid="14" name="ClassificationContentMarkingHeaderText">
    <vt:lpwstr>CLASSIFICAZIONE: INTERNO</vt:lpwstr>
  </property>
</Properties>
</file>